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96E06" w:rsidRDefault="003B44FC" w14:paraId="05C9F1B6" w14:textId="50FED6DE">
      <w:r>
        <w:t>Objectives:</w:t>
      </w:r>
    </w:p>
    <w:p w:rsidR="003B44FC" w:rsidP="003B44FC" w:rsidRDefault="003B44FC" w14:paraId="4859C1F3" w14:textId="344C1CBF">
      <w:pPr>
        <w:pStyle w:val="ListParagraph"/>
        <w:numPr>
          <w:ilvl w:val="0"/>
          <w:numId w:val="1"/>
        </w:numPr>
      </w:pPr>
      <w:r>
        <w:t xml:space="preserve">Create a database, </w:t>
      </w:r>
      <w:r w:rsidR="00EE4D8E">
        <w:t xml:space="preserve">and </w:t>
      </w:r>
      <w:r>
        <w:t>table, enter rows</w:t>
      </w:r>
      <w:r w:rsidR="008473DA">
        <w:t>,</w:t>
      </w:r>
      <w:r>
        <w:t xml:space="preserve"> display the rows</w:t>
      </w:r>
      <w:r w:rsidR="00843779">
        <w:t>, and using SQL Lite Studio</w:t>
      </w:r>
    </w:p>
    <w:p w:rsidR="00EB7499" w:rsidRDefault="00EB7499" w14:paraId="0E2371A4" w14:textId="00CB58B4"/>
    <w:p w:rsidRPr="000F086A" w:rsidR="00EB7499" w:rsidRDefault="00756767" w14:paraId="1416A6BE" w14:textId="67481181">
      <w:pPr>
        <w:rPr>
          <w:b/>
          <w:bCs/>
          <w:color w:val="FF0000"/>
        </w:rPr>
      </w:pPr>
      <w:r w:rsidRPr="000F086A">
        <w:rPr>
          <w:b/>
          <w:bCs/>
          <w:color w:val="FF0000"/>
        </w:rPr>
        <w:t xml:space="preserve">There are </w:t>
      </w:r>
      <w:r w:rsidR="00A81203">
        <w:rPr>
          <w:b/>
          <w:bCs/>
          <w:color w:val="FF0000"/>
        </w:rPr>
        <w:t>4</w:t>
      </w:r>
      <w:r w:rsidRPr="000F086A">
        <w:rPr>
          <w:b/>
          <w:bCs/>
          <w:color w:val="FF0000"/>
        </w:rPr>
        <w:t xml:space="preserve"> print screens each worth </w:t>
      </w:r>
      <w:r w:rsidR="00A81203">
        <w:rPr>
          <w:b/>
          <w:bCs/>
          <w:color w:val="FF0000"/>
        </w:rPr>
        <w:t>25</w:t>
      </w:r>
      <w:r w:rsidR="001171A1">
        <w:rPr>
          <w:b/>
          <w:bCs/>
          <w:color w:val="FF0000"/>
        </w:rPr>
        <w:t>%.</w:t>
      </w:r>
    </w:p>
    <w:p w:rsidRPr="008473DA" w:rsidR="00EB7499" w:rsidRDefault="00EB7499" w14:paraId="6FD647F2" w14:textId="63145599">
      <w:pPr>
        <w:rPr>
          <w:b/>
          <w:bCs/>
        </w:rPr>
      </w:pPr>
      <w:r w:rsidRPr="008473DA">
        <w:rPr>
          <w:b/>
          <w:bCs/>
        </w:rPr>
        <w:t>Project #1 (Using sqlite3 to create a database, table, enter rows and display the rows).</w:t>
      </w:r>
    </w:p>
    <w:p w:rsidR="00EB7499" w:rsidRDefault="00EB7499" w14:paraId="17CCF61E" w14:textId="4F0B852B">
      <w:r>
        <w:rPr>
          <w:noProof/>
        </w:rPr>
        <w:drawing>
          <wp:inline distT="0" distB="0" distL="0" distR="0" wp14:anchorId="092CC00F" wp14:editId="522FC957">
            <wp:extent cx="4968240" cy="4169925"/>
            <wp:effectExtent l="0" t="0" r="381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725" cy="4173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45A7">
        <w:rPr>
          <w:noProof/>
        </w:rPr>
        <w:drawing>
          <wp:inline distT="0" distB="0" distL="0" distR="0" wp14:anchorId="0800B38B" wp14:editId="3B0AA2AF">
            <wp:extent cx="5943600" cy="2056765"/>
            <wp:effectExtent l="0" t="0" r="0" b="6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1299" w:rsidRDefault="00B31299" w14:paraId="3332D6A5" w14:textId="40613CCD"/>
    <w:p w:rsidRPr="008473DA" w:rsidR="00B31299" w:rsidRDefault="00B31299" w14:paraId="6D665B89" w14:textId="39ED35F8">
      <w:pPr>
        <w:rPr>
          <w:b/>
          <w:bCs/>
        </w:rPr>
      </w:pPr>
      <w:r w:rsidRPr="008473DA">
        <w:rPr>
          <w:b/>
          <w:bCs/>
        </w:rPr>
        <w:lastRenderedPageBreak/>
        <w:t>Project #2</w:t>
      </w:r>
    </w:p>
    <w:p w:rsidR="00C20F4B" w:rsidRDefault="00814872" w14:paraId="491126F7" w14:textId="0F967F14">
      <w:r>
        <w:rPr>
          <w:noProof/>
        </w:rPr>
        <w:drawing>
          <wp:inline distT="0" distB="0" distL="0" distR="0" wp14:anchorId="0BF6323F" wp14:editId="459FD306">
            <wp:extent cx="4716780" cy="4594584"/>
            <wp:effectExtent l="0" t="0" r="762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977" cy="459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95DAFD" wp14:editId="256224CC">
            <wp:extent cx="5943600" cy="1820545"/>
            <wp:effectExtent l="0" t="0" r="0" b="8255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1299" w:rsidRDefault="00B31299" w14:paraId="7E81E30D" w14:textId="5530DC53"/>
    <w:p w:rsidR="002814D1" w:rsidRDefault="002814D1" w14:paraId="4E8146A0" w14:textId="5B7709A3"/>
    <w:p w:rsidR="00F23A40" w:rsidRDefault="00F23A40" w14:paraId="00B9A54F" w14:textId="6D077B2C"/>
    <w:p w:rsidR="00F23A40" w:rsidRDefault="00F23A40" w14:paraId="530D3F05" w14:textId="77777777"/>
    <w:p w:rsidR="002814D1" w:rsidRDefault="002814D1" w14:paraId="3DB64B08" w14:textId="15694694"/>
    <w:p w:rsidRPr="002814D1" w:rsidR="002814D1" w:rsidRDefault="002814D1" w14:paraId="02C558FC" w14:textId="25F71E37">
      <w:pPr>
        <w:rPr>
          <w:b/>
          <w:bCs/>
        </w:rPr>
      </w:pPr>
      <w:r w:rsidRPr="002814D1">
        <w:rPr>
          <w:b/>
          <w:bCs/>
          <w:color w:val="FF0000"/>
        </w:rPr>
        <w:lastRenderedPageBreak/>
        <w:t>Challenge Exercise #1</w:t>
      </w:r>
      <w:r w:rsidR="00F23A40">
        <w:rPr>
          <w:b/>
          <w:bCs/>
          <w:color w:val="FF0000"/>
        </w:rPr>
        <w:t xml:space="preserve"> (Complete the following below).</w:t>
      </w:r>
    </w:p>
    <w:p w:rsidR="002814D1" w:rsidRDefault="002814D1" w14:paraId="62D28230" w14:textId="511201D5">
      <w:r>
        <w:rPr>
          <w:noProof/>
        </w:rPr>
        <w:drawing>
          <wp:inline distT="0" distB="0" distL="0" distR="0" wp14:anchorId="7C7DCEA6" wp14:editId="63B15E72">
            <wp:extent cx="5943600" cy="4524375"/>
            <wp:effectExtent l="0" t="0" r="0" b="9525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1031" w:rsidRDefault="00CD1031" w14:paraId="3ADD1A47" w14:textId="4F45DDB9"/>
    <w:p w:rsidRPr="00756767" w:rsidR="00CD1031" w:rsidP="00CD1031" w:rsidRDefault="00CD1031" w14:paraId="4657EA6F" w14:textId="29122CB7">
      <w:pPr>
        <w:jc w:val="center"/>
        <w:rPr>
          <w:b/>
          <w:bCs/>
          <w:color w:val="FF0000"/>
        </w:rPr>
      </w:pPr>
      <w:r w:rsidRPr="08B4E6EF" w:rsidR="00CD1031">
        <w:rPr>
          <w:b w:val="1"/>
          <w:bCs w:val="1"/>
          <w:color w:val="FF0000"/>
        </w:rPr>
        <w:t>#1 print screen the results below here, the table must show all the rows for the products table.</w:t>
      </w:r>
    </w:p>
    <w:p w:rsidR="00CA7550" w:rsidP="08B4E6EF" w:rsidRDefault="00CA7550" w14:paraId="0A8361B8" w14:textId="7649A808">
      <w:pPr>
        <w:pStyle w:val="Normal"/>
        <w:jc w:val="center"/>
      </w:pPr>
    </w:p>
    <w:p w:rsidR="00CA7550" w:rsidP="08B4E6EF" w:rsidRDefault="00CA7550" w14:paraId="394A362F" w14:textId="55435C3B">
      <w:pPr>
        <w:pStyle w:val="Normal"/>
        <w:jc w:val="center"/>
      </w:pPr>
      <w:r w:rsidR="2A3B4E69">
        <w:drawing>
          <wp:inline wp14:editId="5DBB76E5" wp14:anchorId="4286E790">
            <wp:extent cx="4572000" cy="3133725"/>
            <wp:effectExtent l="0" t="0" r="0" b="0"/>
            <wp:docPr id="4068406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058084c2ceb4f6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550" w:rsidP="00CD1031" w:rsidRDefault="00CA7550" w14:paraId="70B826F7" w14:textId="63BBD66D">
      <w:pPr>
        <w:jc w:val="center"/>
      </w:pPr>
    </w:p>
    <w:p w:rsidR="00CA7550" w:rsidP="00CA7550" w:rsidRDefault="00C5002B" w14:paraId="381E07D0" w14:textId="242960E9">
      <w:pPr>
        <w:rPr>
          <w:b/>
          <w:bCs/>
        </w:rPr>
      </w:pPr>
      <w:r w:rsidRPr="008473DA">
        <w:rPr>
          <w:b/>
          <w:bCs/>
        </w:rPr>
        <w:t>Project #</w:t>
      </w:r>
      <w:r>
        <w:rPr>
          <w:b/>
          <w:bCs/>
        </w:rPr>
        <w:t xml:space="preserve">3 </w:t>
      </w:r>
      <w:r w:rsidR="00CA7550">
        <w:rPr>
          <w:b/>
          <w:bCs/>
        </w:rPr>
        <w:t xml:space="preserve">(Creating Relations between </w:t>
      </w:r>
      <w:r w:rsidR="00966814">
        <w:rPr>
          <w:b/>
          <w:bCs/>
        </w:rPr>
        <w:t xml:space="preserve">TWO </w:t>
      </w:r>
      <w:r w:rsidR="00CA7550">
        <w:rPr>
          <w:b/>
          <w:bCs/>
        </w:rPr>
        <w:t>Tables)</w:t>
      </w:r>
      <w:r w:rsidR="00A13B3C">
        <w:rPr>
          <w:b/>
          <w:bCs/>
        </w:rPr>
        <w:t xml:space="preserve"> using the inner join, where rows are referenced</w:t>
      </w:r>
    </w:p>
    <w:p w:rsidR="00A13B3C" w:rsidP="00CA7550" w:rsidRDefault="00A13B3C" w14:paraId="12F1BDFF" w14:textId="5F2D8E6C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206420F" wp14:editId="51D8CE5B">
            <wp:extent cx="5943600" cy="3750310"/>
            <wp:effectExtent l="0" t="0" r="0" b="254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2F9441C9" wp14:editId="344BD32D">
            <wp:extent cx="6599243" cy="313182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3617" cy="3133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1FC3CBB1" wp14:editId="4AE9BB3F">
            <wp:extent cx="5943600" cy="487045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99F" w:rsidP="00AA3A7C" w:rsidRDefault="0007299F" w14:paraId="4AB6FF9B" w14:textId="77777777">
      <w:pPr>
        <w:rPr>
          <w:b/>
          <w:bCs/>
        </w:rPr>
      </w:pPr>
    </w:p>
    <w:p w:rsidR="00AA3A7C" w:rsidP="00CA7550" w:rsidRDefault="00AA3A7C" w14:paraId="71BDAD3B" w14:textId="77777777">
      <w:pPr>
        <w:rPr>
          <w:b/>
          <w:bCs/>
        </w:rPr>
      </w:pPr>
    </w:p>
    <w:p w:rsidR="00CA7550" w:rsidP="00CA7550" w:rsidRDefault="00E90B38" w14:paraId="71E60B00" w14:textId="1E98E24F">
      <w:r w:rsidRPr="002814D1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 xml:space="preserve">2: </w:t>
      </w:r>
      <w:r>
        <w:t xml:space="preserve">continuing from challenge exercise #1, create the following table below and establish a relationship between the </w:t>
      </w:r>
      <w:r w:rsidRPr="00E90B38">
        <w:rPr>
          <w:b/>
          <w:bCs/>
        </w:rPr>
        <w:t>Warehouse</w:t>
      </w:r>
      <w:r>
        <w:t xml:space="preserve"> and Products Table.</w:t>
      </w:r>
    </w:p>
    <w:p w:rsidR="00E90B38" w:rsidP="00CA7550" w:rsidRDefault="00E90B38" w14:paraId="6A2EC30B" w14:textId="0B8EFDEE">
      <w:r>
        <w:t>Table Name: Warehous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90B38" w:rsidTr="00E90B38" w14:paraId="6FA2C878" w14:textId="77777777">
        <w:tc>
          <w:tcPr>
            <w:tcW w:w="3116" w:type="dxa"/>
          </w:tcPr>
          <w:p w:rsidR="00E90B38" w:rsidP="00CA7550" w:rsidRDefault="00E90B38" w14:paraId="074DC7C3" w14:textId="2CB035C3">
            <w:proofErr w:type="spellStart"/>
            <w:r>
              <w:t>WarehouseID</w:t>
            </w:r>
            <w:proofErr w:type="spellEnd"/>
          </w:p>
        </w:tc>
        <w:tc>
          <w:tcPr>
            <w:tcW w:w="3117" w:type="dxa"/>
          </w:tcPr>
          <w:p w:rsidR="00E90B38" w:rsidP="00CA7550" w:rsidRDefault="00E90B38" w14:paraId="4DF53751" w14:textId="5D6D1037">
            <w:proofErr w:type="spellStart"/>
            <w:r>
              <w:t>ProductID</w:t>
            </w:r>
            <w:proofErr w:type="spellEnd"/>
            <w:r>
              <w:t xml:space="preserve"> (make this column a foreign key that will reference the </w:t>
            </w:r>
            <w:proofErr w:type="spellStart"/>
            <w:r>
              <w:t>ProductID</w:t>
            </w:r>
            <w:proofErr w:type="spellEnd"/>
            <w:r>
              <w:t xml:space="preserve"> for the Products table)</w:t>
            </w:r>
          </w:p>
        </w:tc>
        <w:tc>
          <w:tcPr>
            <w:tcW w:w="3117" w:type="dxa"/>
          </w:tcPr>
          <w:p w:rsidR="00E90B38" w:rsidP="00CA7550" w:rsidRDefault="00E90B38" w14:paraId="5357F019" w14:textId="7673B034">
            <w:proofErr w:type="spellStart"/>
            <w:r>
              <w:t>StorageLocation</w:t>
            </w:r>
            <w:proofErr w:type="spellEnd"/>
          </w:p>
        </w:tc>
      </w:tr>
      <w:tr w:rsidR="00E90B38" w:rsidTr="00E90B38" w14:paraId="4ECC3F28" w14:textId="77777777">
        <w:tc>
          <w:tcPr>
            <w:tcW w:w="3116" w:type="dxa"/>
          </w:tcPr>
          <w:p w:rsidR="00E90B38" w:rsidP="00CA7550" w:rsidRDefault="00E90B38" w14:paraId="52F1982E" w14:textId="5CEDE2FF">
            <w:r>
              <w:t>100</w:t>
            </w:r>
          </w:p>
        </w:tc>
        <w:tc>
          <w:tcPr>
            <w:tcW w:w="3117" w:type="dxa"/>
          </w:tcPr>
          <w:p w:rsidR="00E90B38" w:rsidP="00CA7550" w:rsidRDefault="00E90B38" w14:paraId="19680ED4" w14:textId="2D2A4274">
            <w:r>
              <w:t>1</w:t>
            </w:r>
          </w:p>
        </w:tc>
        <w:tc>
          <w:tcPr>
            <w:tcW w:w="3117" w:type="dxa"/>
          </w:tcPr>
          <w:p w:rsidR="00E90B38" w:rsidP="00CA7550" w:rsidRDefault="00E90B38" w14:paraId="480DA6FE" w14:textId="40F9FE76">
            <w:r>
              <w:t>South</w:t>
            </w:r>
          </w:p>
        </w:tc>
      </w:tr>
      <w:tr w:rsidR="00E90B38" w:rsidTr="00E90B38" w14:paraId="58D0DE0F" w14:textId="77777777">
        <w:tc>
          <w:tcPr>
            <w:tcW w:w="3116" w:type="dxa"/>
          </w:tcPr>
          <w:p w:rsidR="00E90B38" w:rsidP="00CA7550" w:rsidRDefault="00E90B38" w14:paraId="0C9FB60E" w14:textId="0321A0DF">
            <w:r>
              <w:t>200</w:t>
            </w:r>
          </w:p>
        </w:tc>
        <w:tc>
          <w:tcPr>
            <w:tcW w:w="3117" w:type="dxa"/>
          </w:tcPr>
          <w:p w:rsidR="00E90B38" w:rsidP="00CA7550" w:rsidRDefault="00E90B38" w14:paraId="6617E65D" w14:textId="3C254861">
            <w:r>
              <w:t>2</w:t>
            </w:r>
          </w:p>
        </w:tc>
        <w:tc>
          <w:tcPr>
            <w:tcW w:w="3117" w:type="dxa"/>
          </w:tcPr>
          <w:p w:rsidR="00E90B38" w:rsidP="00CA7550" w:rsidRDefault="00E90B38" w14:paraId="3DED6F3A" w14:textId="0CF0D305">
            <w:r>
              <w:t>South</w:t>
            </w:r>
          </w:p>
        </w:tc>
      </w:tr>
      <w:tr w:rsidR="00E90B38" w:rsidTr="00E90B38" w14:paraId="4303E7A9" w14:textId="77777777">
        <w:tc>
          <w:tcPr>
            <w:tcW w:w="3116" w:type="dxa"/>
          </w:tcPr>
          <w:p w:rsidR="00E90B38" w:rsidP="00CA7550" w:rsidRDefault="00E90B38" w14:paraId="5FE3C50E" w14:textId="2F8BEF1B">
            <w:r>
              <w:t>300</w:t>
            </w:r>
          </w:p>
        </w:tc>
        <w:tc>
          <w:tcPr>
            <w:tcW w:w="3117" w:type="dxa"/>
          </w:tcPr>
          <w:p w:rsidR="00E90B38" w:rsidP="00CA7550" w:rsidRDefault="00E90B38" w14:paraId="400BA199" w14:textId="2660A6F7">
            <w:r>
              <w:t>3</w:t>
            </w:r>
          </w:p>
        </w:tc>
        <w:tc>
          <w:tcPr>
            <w:tcW w:w="3117" w:type="dxa"/>
          </w:tcPr>
          <w:p w:rsidR="00E90B38" w:rsidP="00CA7550" w:rsidRDefault="00E90B38" w14:paraId="1943398F" w14:textId="02409A5E">
            <w:r>
              <w:t>East</w:t>
            </w:r>
          </w:p>
        </w:tc>
      </w:tr>
      <w:tr w:rsidR="00E90B38" w:rsidTr="00E90B38" w14:paraId="0F67232D" w14:textId="77777777">
        <w:tc>
          <w:tcPr>
            <w:tcW w:w="3116" w:type="dxa"/>
          </w:tcPr>
          <w:p w:rsidR="00E90B38" w:rsidP="00CA7550" w:rsidRDefault="00E90B38" w14:paraId="3B0F4D24" w14:textId="12CE8B7A">
            <w:r>
              <w:t>400</w:t>
            </w:r>
          </w:p>
        </w:tc>
        <w:tc>
          <w:tcPr>
            <w:tcW w:w="3117" w:type="dxa"/>
          </w:tcPr>
          <w:p w:rsidR="00E90B38" w:rsidP="00CA7550" w:rsidRDefault="00E90B38" w14:paraId="550F20C3" w14:textId="18C99579">
            <w:r>
              <w:t>4</w:t>
            </w:r>
          </w:p>
        </w:tc>
        <w:tc>
          <w:tcPr>
            <w:tcW w:w="3117" w:type="dxa"/>
          </w:tcPr>
          <w:p w:rsidR="00E90B38" w:rsidP="00CA7550" w:rsidRDefault="00E90B38" w14:paraId="4068CC01" w14:textId="438B7C63">
            <w:r>
              <w:t>West</w:t>
            </w:r>
          </w:p>
        </w:tc>
      </w:tr>
      <w:tr w:rsidR="00E90B38" w:rsidTr="00E90B38" w14:paraId="0328ACC5" w14:textId="77777777">
        <w:tc>
          <w:tcPr>
            <w:tcW w:w="3116" w:type="dxa"/>
          </w:tcPr>
          <w:p w:rsidR="00E90B38" w:rsidP="00CA7550" w:rsidRDefault="00E90B38" w14:paraId="0465229C" w14:textId="075E29B4">
            <w:r>
              <w:t>500</w:t>
            </w:r>
          </w:p>
        </w:tc>
        <w:tc>
          <w:tcPr>
            <w:tcW w:w="3117" w:type="dxa"/>
          </w:tcPr>
          <w:p w:rsidR="00E90B38" w:rsidP="00CA7550" w:rsidRDefault="00E90B38" w14:paraId="36ED7E8F" w14:textId="42728414">
            <w:r>
              <w:t>5</w:t>
            </w:r>
          </w:p>
        </w:tc>
        <w:tc>
          <w:tcPr>
            <w:tcW w:w="3117" w:type="dxa"/>
          </w:tcPr>
          <w:p w:rsidR="00E90B38" w:rsidP="00CA7550" w:rsidRDefault="00E90B38" w14:paraId="501CFD27" w14:textId="66BB4BE3">
            <w:r>
              <w:t>West</w:t>
            </w:r>
          </w:p>
        </w:tc>
      </w:tr>
      <w:tr w:rsidR="00E90B38" w:rsidTr="00E90B38" w14:paraId="32155CD8" w14:textId="77777777">
        <w:tc>
          <w:tcPr>
            <w:tcW w:w="3116" w:type="dxa"/>
          </w:tcPr>
          <w:p w:rsidR="00E90B38" w:rsidP="00CA7550" w:rsidRDefault="00E90B38" w14:paraId="2FB2EB0C" w14:textId="709199DA">
            <w:r>
              <w:t>600</w:t>
            </w:r>
          </w:p>
        </w:tc>
        <w:tc>
          <w:tcPr>
            <w:tcW w:w="3117" w:type="dxa"/>
          </w:tcPr>
          <w:p w:rsidR="00E90B38" w:rsidP="00CA7550" w:rsidRDefault="00E90B38" w14:paraId="7DEFF0BD" w14:textId="1CC837A2">
            <w:r>
              <w:t>6</w:t>
            </w:r>
          </w:p>
        </w:tc>
        <w:tc>
          <w:tcPr>
            <w:tcW w:w="3117" w:type="dxa"/>
          </w:tcPr>
          <w:p w:rsidR="00E90B38" w:rsidP="00CA7550" w:rsidRDefault="00E90B38" w14:paraId="78F38A81" w14:textId="55D9B6BD">
            <w:proofErr w:type="spellStart"/>
            <w:r>
              <w:t>MidWest</w:t>
            </w:r>
            <w:proofErr w:type="spellEnd"/>
          </w:p>
        </w:tc>
      </w:tr>
      <w:tr w:rsidR="00E90B38" w:rsidTr="00E90B38" w14:paraId="333C7395" w14:textId="77777777">
        <w:tc>
          <w:tcPr>
            <w:tcW w:w="3116" w:type="dxa"/>
          </w:tcPr>
          <w:p w:rsidR="00E90B38" w:rsidP="00CA7550" w:rsidRDefault="00E90B38" w14:paraId="00901E35" w14:textId="351BBDFA">
            <w:r>
              <w:t>700</w:t>
            </w:r>
          </w:p>
        </w:tc>
        <w:tc>
          <w:tcPr>
            <w:tcW w:w="3117" w:type="dxa"/>
          </w:tcPr>
          <w:p w:rsidR="00E90B38" w:rsidP="00CA7550" w:rsidRDefault="00E90B38" w14:paraId="33E3961F" w14:textId="0453E73B">
            <w:r>
              <w:t>7</w:t>
            </w:r>
          </w:p>
        </w:tc>
        <w:tc>
          <w:tcPr>
            <w:tcW w:w="3117" w:type="dxa"/>
          </w:tcPr>
          <w:p w:rsidR="00E90B38" w:rsidP="00CA7550" w:rsidRDefault="00E90B38" w14:paraId="3D02E5F3" w14:textId="46BC3DBE">
            <w:proofErr w:type="spellStart"/>
            <w:r>
              <w:t>MidWest</w:t>
            </w:r>
            <w:proofErr w:type="spellEnd"/>
          </w:p>
        </w:tc>
      </w:tr>
      <w:tr w:rsidR="00E90B38" w:rsidTr="00E90B38" w14:paraId="634EA42F" w14:textId="77777777">
        <w:tc>
          <w:tcPr>
            <w:tcW w:w="3116" w:type="dxa"/>
          </w:tcPr>
          <w:p w:rsidR="00E90B38" w:rsidP="00CA7550" w:rsidRDefault="00E90B38" w14:paraId="75672BE5" w14:textId="159D686D">
            <w:r>
              <w:t>800</w:t>
            </w:r>
          </w:p>
        </w:tc>
        <w:tc>
          <w:tcPr>
            <w:tcW w:w="3117" w:type="dxa"/>
          </w:tcPr>
          <w:p w:rsidR="00E90B38" w:rsidP="00CA7550" w:rsidRDefault="00E90B38" w14:paraId="120BE77B" w14:textId="52BBE022">
            <w:r>
              <w:t>8</w:t>
            </w:r>
          </w:p>
        </w:tc>
        <w:tc>
          <w:tcPr>
            <w:tcW w:w="3117" w:type="dxa"/>
          </w:tcPr>
          <w:p w:rsidR="00E90B38" w:rsidP="00CA7550" w:rsidRDefault="00E90B38" w14:paraId="6DBC13C0" w14:textId="2FE5E3EE">
            <w:r>
              <w:t>East</w:t>
            </w:r>
          </w:p>
        </w:tc>
      </w:tr>
      <w:tr w:rsidR="00E90B38" w:rsidTr="00E90B38" w14:paraId="1CABF683" w14:textId="77777777">
        <w:tc>
          <w:tcPr>
            <w:tcW w:w="3116" w:type="dxa"/>
          </w:tcPr>
          <w:p w:rsidR="00E90B38" w:rsidP="00CA7550" w:rsidRDefault="00E90B38" w14:paraId="64F1BD60" w14:textId="12B9F6DE">
            <w:r>
              <w:t>900</w:t>
            </w:r>
          </w:p>
        </w:tc>
        <w:tc>
          <w:tcPr>
            <w:tcW w:w="3117" w:type="dxa"/>
          </w:tcPr>
          <w:p w:rsidR="00E90B38" w:rsidP="00CA7550" w:rsidRDefault="00E90B38" w14:paraId="28FAFFCA" w14:textId="03405CDF">
            <w:r>
              <w:t>9</w:t>
            </w:r>
          </w:p>
        </w:tc>
        <w:tc>
          <w:tcPr>
            <w:tcW w:w="3117" w:type="dxa"/>
          </w:tcPr>
          <w:p w:rsidR="00E90B38" w:rsidP="00CA7550" w:rsidRDefault="00E90B38" w14:paraId="4033C226" w14:textId="044555D7">
            <w:r>
              <w:t>East</w:t>
            </w:r>
          </w:p>
        </w:tc>
      </w:tr>
      <w:tr w:rsidR="00E90B38" w:rsidTr="00E90B38" w14:paraId="7F302F8A" w14:textId="77777777">
        <w:tc>
          <w:tcPr>
            <w:tcW w:w="3116" w:type="dxa"/>
          </w:tcPr>
          <w:p w:rsidR="00E90B38" w:rsidP="00CA7550" w:rsidRDefault="00E90B38" w14:paraId="567FAE54" w14:textId="2227B2EE">
            <w:r>
              <w:t>1000</w:t>
            </w:r>
          </w:p>
        </w:tc>
        <w:tc>
          <w:tcPr>
            <w:tcW w:w="3117" w:type="dxa"/>
          </w:tcPr>
          <w:p w:rsidR="00E90B38" w:rsidP="00CA7550" w:rsidRDefault="00E90B38" w14:paraId="7B4FB2A4" w14:textId="1AA34BA4">
            <w:r>
              <w:t>10</w:t>
            </w:r>
          </w:p>
        </w:tc>
        <w:tc>
          <w:tcPr>
            <w:tcW w:w="3117" w:type="dxa"/>
          </w:tcPr>
          <w:p w:rsidR="00E90B38" w:rsidP="00CA7550" w:rsidRDefault="00E90B38" w14:paraId="3B852D86" w14:textId="1E50B9C6">
            <w:r>
              <w:t>West</w:t>
            </w:r>
          </w:p>
        </w:tc>
      </w:tr>
    </w:tbl>
    <w:p w:rsidR="00E90B38" w:rsidP="00CA7550" w:rsidRDefault="00E90B38" w14:paraId="2AA9B6D0" w14:textId="194860A8"/>
    <w:p w:rsidR="003C6D87" w:rsidP="00CA7550" w:rsidRDefault="003C6D87" w14:paraId="08B0D664" w14:textId="5EFCE0C9">
      <w:r>
        <w:t xml:space="preserve">Then extract the columns and rows from the two tables. </w:t>
      </w:r>
    </w:p>
    <w:p w:rsidR="003C6D87" w:rsidP="003C6D87" w:rsidRDefault="003C6D87" w14:paraId="66A0D9FE" w14:textId="77777777">
      <w:pPr>
        <w:jc w:val="center"/>
        <w:rPr>
          <w:b/>
          <w:bCs/>
          <w:color w:val="FF0000"/>
        </w:rPr>
      </w:pPr>
    </w:p>
    <w:p w:rsidR="003C6D87" w:rsidP="003C6D87" w:rsidRDefault="003C6D87" w14:paraId="26485544" w14:textId="6DE16F2A">
      <w:pPr>
        <w:jc w:val="center"/>
        <w:rPr>
          <w:b/>
          <w:bCs/>
          <w:color w:val="FF0000"/>
        </w:rPr>
      </w:pPr>
      <w:r w:rsidRPr="003C6D87">
        <w:rPr>
          <w:b/>
          <w:bCs/>
          <w:color w:val="FF0000"/>
        </w:rPr>
        <w:t>#2 print screen the output of the table</w:t>
      </w:r>
      <w:r w:rsidR="00160DF8">
        <w:rPr>
          <w:b/>
          <w:bCs/>
          <w:color w:val="FF0000"/>
        </w:rPr>
        <w:t>s</w:t>
      </w:r>
      <w:r w:rsidRPr="003C6D87">
        <w:rPr>
          <w:b/>
          <w:bCs/>
          <w:color w:val="FF0000"/>
        </w:rPr>
        <w:t xml:space="preserve"> below here</w:t>
      </w:r>
    </w:p>
    <w:p w:rsidR="00C5002B" w:rsidP="003C6D87" w:rsidRDefault="00C5002B" w14:paraId="7C72855B" w14:textId="5072F1DD">
      <w:pPr>
        <w:jc w:val="center"/>
        <w:rPr>
          <w:b/>
          <w:bCs/>
          <w:color w:val="FF0000"/>
        </w:rPr>
      </w:pPr>
    </w:p>
    <w:p w:rsidR="00C5002B" w:rsidP="003C6D87" w:rsidRDefault="00C5002B" w14:paraId="64B58439" w14:textId="229E6FDA">
      <w:pPr>
        <w:jc w:val="center"/>
        <w:rPr>
          <w:b/>
          <w:bCs/>
          <w:color w:val="FF0000"/>
        </w:rPr>
      </w:pPr>
    </w:p>
    <w:p w:rsidR="00C5002B" w:rsidP="00C5002B" w:rsidRDefault="00C5002B" w14:paraId="3335BC50" w14:textId="1E2F7973">
      <w:pPr>
        <w:rPr>
          <w:b/>
          <w:bCs/>
        </w:rPr>
      </w:pPr>
      <w:r w:rsidRPr="008473DA">
        <w:rPr>
          <w:b/>
          <w:bCs/>
        </w:rPr>
        <w:t>Project #</w:t>
      </w:r>
      <w:r>
        <w:rPr>
          <w:b/>
          <w:bCs/>
        </w:rPr>
        <w:t xml:space="preserve">4 (download the </w:t>
      </w:r>
      <w:proofErr w:type="spellStart"/>
      <w:r w:rsidRPr="00C5002B">
        <w:rPr>
          <w:b/>
          <w:bCs/>
        </w:rPr>
        <w:t>SQLiteStudio</w:t>
      </w:r>
      <w:proofErr w:type="spellEnd"/>
      <w:r>
        <w:rPr>
          <w:b/>
          <w:bCs/>
        </w:rPr>
        <w:t xml:space="preserve"> software from Module 9 and complete the following below)</w:t>
      </w:r>
    </w:p>
    <w:p w:rsidR="00C5002B" w:rsidP="00C5002B" w:rsidRDefault="009A7278" w14:paraId="1E5304ED" w14:textId="5BBC1AFF">
      <w:r>
        <w:t xml:space="preserve">Create a database and label it as </w:t>
      </w:r>
      <w:proofErr w:type="spellStart"/>
      <w:r>
        <w:rPr>
          <w:b/>
          <w:bCs/>
        </w:rPr>
        <w:t>StudentDB</w:t>
      </w:r>
      <w:proofErr w:type="spellEnd"/>
      <w:r>
        <w:t xml:space="preserve"> then open the SQL editor and complete the ERD diagram below</w:t>
      </w:r>
      <w:r w:rsidR="00CE57C5">
        <w:t>: Be sure to add primary keys and foreign keys to the proper tables.</w:t>
      </w:r>
      <w:r w:rsidR="00BE251B">
        <w:t xml:space="preserve"> Enter the data as shown </w:t>
      </w:r>
      <w:r w:rsidR="00A81203">
        <w:t>in</w:t>
      </w:r>
      <w:r w:rsidR="00BE251B">
        <w:t xml:space="preserve"> the diagram below.</w:t>
      </w:r>
    </w:p>
    <w:p w:rsidR="00BE251B" w:rsidP="00C5002B" w:rsidRDefault="00BE251B" w14:paraId="30FEC24C" w14:textId="0B78587E">
      <w:r>
        <w:t>Then using python point to the database and extract the Patients, Prescriptions, and Doctors’ tables.</w:t>
      </w:r>
    </w:p>
    <w:p w:rsidRPr="00A81203" w:rsidR="00BE251B" w:rsidP="00BE251B" w:rsidRDefault="00BE251B" w14:paraId="515FA4B7" w14:textId="7AE52BC1">
      <w:pPr>
        <w:jc w:val="center"/>
        <w:rPr>
          <w:b/>
          <w:bCs/>
          <w:color w:val="FF0000"/>
        </w:rPr>
      </w:pPr>
      <w:r w:rsidRPr="00A81203">
        <w:rPr>
          <w:b/>
          <w:bCs/>
          <w:color w:val="FF0000"/>
        </w:rPr>
        <w:t xml:space="preserve">#3 print screen the </w:t>
      </w:r>
      <w:r w:rsidRPr="00A81203" w:rsidR="00A81203">
        <w:rPr>
          <w:b/>
          <w:bCs/>
          <w:color w:val="FF0000"/>
        </w:rPr>
        <w:t>output</w:t>
      </w:r>
      <w:r w:rsidRPr="00A81203">
        <w:rPr>
          <w:b/>
          <w:bCs/>
          <w:color w:val="FF0000"/>
        </w:rPr>
        <w:t xml:space="preserve"> of the three tables below here.</w:t>
      </w:r>
    </w:p>
    <w:p w:rsidR="00BE251B" w:rsidP="00BE251B" w:rsidRDefault="00BE251B" w14:paraId="3E1BCB9C" w14:textId="4B5EEC66">
      <w:pPr>
        <w:jc w:val="center"/>
      </w:pPr>
    </w:p>
    <w:p w:rsidR="00BE251B" w:rsidP="00BE251B" w:rsidRDefault="00A81203" w14:paraId="139FDEE6" w14:textId="62CA24A7">
      <w:r>
        <w:t>Join the three tables into one query and print screen it below.</w:t>
      </w:r>
    </w:p>
    <w:p w:rsidR="00A81203" w:rsidP="00BE251B" w:rsidRDefault="00A81203" w14:paraId="7FED05E3" w14:textId="4307D2E5"/>
    <w:p w:rsidRPr="00A81203" w:rsidR="00A81203" w:rsidP="00A81203" w:rsidRDefault="00A81203" w14:paraId="1E3277BB" w14:textId="33950F22">
      <w:pPr>
        <w:jc w:val="center"/>
        <w:rPr>
          <w:b/>
          <w:bCs/>
          <w:color w:val="FF0000"/>
        </w:rPr>
      </w:pPr>
      <w:r w:rsidRPr="00A81203">
        <w:rPr>
          <w:b/>
          <w:bCs/>
          <w:color w:val="FF0000"/>
        </w:rPr>
        <w:t>#4 print screen the joining of the three tables below here.</w:t>
      </w:r>
    </w:p>
    <w:p w:rsidR="009A7278" w:rsidP="00C5002B" w:rsidRDefault="009A7278" w14:paraId="550BAE64" w14:textId="0ECBE8D3">
      <w:r>
        <w:rPr>
          <w:noProof/>
        </w:rPr>
        <w:lastRenderedPageBreak/>
        <w:drawing>
          <wp:inline distT="0" distB="0" distL="0" distR="0" wp14:anchorId="6210084C" wp14:editId="43315F3B">
            <wp:extent cx="3329940" cy="3461762"/>
            <wp:effectExtent l="0" t="0" r="3810" b="571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7885" cy="3470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1203" w:rsidP="00C5002B" w:rsidRDefault="00A81203" w14:paraId="3FAF8F1D" w14:textId="4D1228AC"/>
    <w:p w:rsidR="00A81203" w:rsidP="00C5002B" w:rsidRDefault="00A81203" w14:paraId="4CAF1FDB" w14:textId="7565F86F"/>
    <w:p w:rsidR="00A81203" w:rsidP="00C5002B" w:rsidRDefault="00A81203" w14:paraId="63F8BF65" w14:textId="58D3764F"/>
    <w:p w:rsidRPr="00A81203" w:rsidR="00A81203" w:rsidP="00A81203" w:rsidRDefault="00A81203" w14:paraId="436E8EC3" w14:textId="544DF902">
      <w:pPr>
        <w:jc w:val="center"/>
        <w:rPr>
          <w:b/>
          <w:bCs/>
          <w:color w:val="FF0000"/>
        </w:rPr>
      </w:pPr>
      <w:r w:rsidRPr="00A81203">
        <w:rPr>
          <w:b/>
          <w:bCs/>
          <w:color w:val="FF0000"/>
        </w:rPr>
        <w:t xml:space="preserve">Submit this document to </w:t>
      </w:r>
      <w:r>
        <w:rPr>
          <w:b/>
          <w:bCs/>
          <w:color w:val="FF0000"/>
        </w:rPr>
        <w:t xml:space="preserve">the </w:t>
      </w:r>
      <w:r w:rsidRPr="00A81203">
        <w:rPr>
          <w:b/>
          <w:bCs/>
          <w:color w:val="FF0000"/>
        </w:rPr>
        <w:t>Module 9 Class Exercise.</w:t>
      </w:r>
    </w:p>
    <w:p w:rsidR="00A81203" w:rsidP="00C5002B" w:rsidRDefault="00A81203" w14:paraId="1DC7B116" w14:textId="10E1590F"/>
    <w:p w:rsidRPr="009A7278" w:rsidR="00A81203" w:rsidP="00A81203" w:rsidRDefault="00A81203" w14:paraId="3022538A" w14:textId="77777777">
      <w:pPr>
        <w:jc w:val="center"/>
      </w:pPr>
    </w:p>
    <w:p w:rsidRPr="00E90B38" w:rsidR="003C6D87" w:rsidP="003C6D87" w:rsidRDefault="003C6D87" w14:paraId="4EE159F6" w14:textId="77777777">
      <w:pPr>
        <w:jc w:val="center"/>
      </w:pPr>
    </w:p>
    <w:sectPr w:rsidRPr="00E90B38" w:rsidR="003C6D87">
      <w:headerReference w:type="default" r:id="rId16"/>
      <w:footerReference w:type="default" r:id="rId1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1212E" w:rsidP="003B44FC" w:rsidRDefault="0031212E" w14:paraId="7E0DDA6B" w14:textId="77777777">
      <w:pPr>
        <w:spacing w:after="0" w:line="240" w:lineRule="auto"/>
      </w:pPr>
      <w:r>
        <w:separator/>
      </w:r>
    </w:p>
  </w:endnote>
  <w:endnote w:type="continuationSeparator" w:id="0">
    <w:p w:rsidR="0031212E" w:rsidP="003B44FC" w:rsidRDefault="0031212E" w14:paraId="1DAFCF0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46203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31299" w:rsidRDefault="00B31299" w14:paraId="3F85E49D" w14:textId="6862A4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B31299" w:rsidRDefault="00B31299" w14:paraId="7093BEB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1212E" w:rsidP="003B44FC" w:rsidRDefault="0031212E" w14:paraId="2BEB8240" w14:textId="77777777">
      <w:pPr>
        <w:spacing w:after="0" w:line="240" w:lineRule="auto"/>
      </w:pPr>
      <w:r>
        <w:separator/>
      </w:r>
    </w:p>
  </w:footnote>
  <w:footnote w:type="continuationSeparator" w:id="0">
    <w:p w:rsidR="0031212E" w:rsidP="003B44FC" w:rsidRDefault="0031212E" w14:paraId="1EF4ADA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3B44FC" w:rsidRDefault="003B44FC" w14:paraId="6DE89935" w14:textId="04240D53">
    <w:pPr>
      <w:pStyle w:val="Header"/>
    </w:pPr>
    <w:r>
      <w:t>Santa Ana College</w:t>
    </w:r>
  </w:p>
  <w:p w:rsidR="003B44FC" w:rsidRDefault="003B44FC" w14:paraId="761FD2CF" w14:textId="5E051500">
    <w:pPr>
      <w:pStyle w:val="Header"/>
    </w:pPr>
    <w:r>
      <w:t>CMPR114</w:t>
    </w:r>
  </w:p>
  <w:p w:rsidR="003B44FC" w:rsidRDefault="003B44FC" w14:paraId="04038183" w14:textId="09E2F912">
    <w:pPr>
      <w:pStyle w:val="Header"/>
    </w:pPr>
    <w:r w:rsidRPr="003B44FC">
      <w:t>m9 Ch 16 Databases + class exercise #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F71"/>
    <w:multiLevelType w:val="hybridMultilevel"/>
    <w:tmpl w:val="6B1EE0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8016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TMztjA0tzA0sjRU0lEKTi0uzszPAykwrgUAQhm4hiwAAAA="/>
  </w:docVars>
  <w:rsids>
    <w:rsidRoot w:val="004A5975"/>
    <w:rsid w:val="0007299F"/>
    <w:rsid w:val="00096E06"/>
    <w:rsid w:val="000F086A"/>
    <w:rsid w:val="001171A1"/>
    <w:rsid w:val="00160DF8"/>
    <w:rsid w:val="002814D1"/>
    <w:rsid w:val="002D45A7"/>
    <w:rsid w:val="0031212E"/>
    <w:rsid w:val="003A0F4F"/>
    <w:rsid w:val="003B44FC"/>
    <w:rsid w:val="003C6D87"/>
    <w:rsid w:val="0045640B"/>
    <w:rsid w:val="004A5975"/>
    <w:rsid w:val="00756767"/>
    <w:rsid w:val="00814872"/>
    <w:rsid w:val="00843779"/>
    <w:rsid w:val="008473DA"/>
    <w:rsid w:val="00892A68"/>
    <w:rsid w:val="00966814"/>
    <w:rsid w:val="009A7278"/>
    <w:rsid w:val="00A13B3C"/>
    <w:rsid w:val="00A81203"/>
    <w:rsid w:val="00AA3A7C"/>
    <w:rsid w:val="00B31299"/>
    <w:rsid w:val="00B9746B"/>
    <w:rsid w:val="00BE251B"/>
    <w:rsid w:val="00C20F4B"/>
    <w:rsid w:val="00C5002B"/>
    <w:rsid w:val="00CA7550"/>
    <w:rsid w:val="00CC1251"/>
    <w:rsid w:val="00CD1031"/>
    <w:rsid w:val="00CE57C5"/>
    <w:rsid w:val="00E16C11"/>
    <w:rsid w:val="00E90B38"/>
    <w:rsid w:val="00EB7499"/>
    <w:rsid w:val="00ED49A8"/>
    <w:rsid w:val="00EE4D8E"/>
    <w:rsid w:val="00F23A40"/>
    <w:rsid w:val="08B4E6EF"/>
    <w:rsid w:val="241DD4DA"/>
    <w:rsid w:val="2A3B4E69"/>
    <w:rsid w:val="77CC5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0B99C"/>
  <w15:chartTrackingRefBased/>
  <w15:docId w15:val="{5266FC0E-64E7-4F2E-9DD2-3F94E737D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44FC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B44FC"/>
  </w:style>
  <w:style w:type="paragraph" w:styleId="Footer">
    <w:name w:val="footer"/>
    <w:basedOn w:val="Normal"/>
    <w:link w:val="FooterChar"/>
    <w:uiPriority w:val="99"/>
    <w:unhideWhenUsed/>
    <w:rsid w:val="003B44FC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B44FC"/>
  </w:style>
  <w:style w:type="paragraph" w:styleId="ListParagraph">
    <w:name w:val="List Paragraph"/>
    <w:basedOn w:val="Normal"/>
    <w:uiPriority w:val="34"/>
    <w:qFormat/>
    <w:rsid w:val="003B44FC"/>
    <w:pPr>
      <w:ind w:left="720"/>
      <w:contextualSpacing/>
    </w:pPr>
  </w:style>
  <w:style w:type="table" w:styleId="TableGrid">
    <w:name w:val="Table Grid"/>
    <w:basedOn w:val="TableNormal"/>
    <w:uiPriority w:val="39"/>
    <w:rsid w:val="00E90B3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fontTable" Target="fontTable.xml" Id="rId1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footer" Target="footer1.xml" Id="rId17" /><Relationship Type="http://schemas.openxmlformats.org/officeDocument/2006/relationships/styles" Target="styles.xml" Id="rId2" /><Relationship Type="http://schemas.openxmlformats.org/officeDocument/2006/relationships/header" Target="header1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image" Target="media/image4.tmp" Id="rId10" /><Relationship Type="http://schemas.openxmlformats.org/officeDocument/2006/relationships/theme" Target="theme/theme1.xml" Id="rId19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image" Target="/media/imagea.png" Id="R4058084c2ceb4f67" /><Relationship Type="http://schemas.openxmlformats.org/officeDocument/2006/relationships/glossaryDocument" Target="glossary/document.xml" Id="R67d332247eda4a4f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38234e-0383-4932-9f8e-d62c644455b6}"/>
      </w:docPartPr>
      <w:docPartBody>
        <w:p w14:paraId="1C366DF6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58</revision>
  <dcterms:created xsi:type="dcterms:W3CDTF">2022-10-17T02:17:00.0000000Z</dcterms:created>
  <dcterms:modified xsi:type="dcterms:W3CDTF">2022-10-19T03:22:29.670591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c66f89fe00613a460d25680cc35ed53e1b98931919da94e0157dc27d570cec</vt:lpwstr>
  </property>
</Properties>
</file>